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rine</w:t>
      </w:r>
      <w:r>
        <w:t xml:space="preserve"> </w:t>
      </w:r>
      <w:r>
        <w:t xml:space="preserve">Engineer,</w:t>
      </w:r>
      <w:r>
        <w:t xml:space="preserve"> </w:t>
      </w:r>
      <w:r>
        <w:t xml:space="preserve">Pakistan</w:t>
      </w:r>
      <w:r>
        <w:t xml:space="preserve"> </w:t>
      </w:r>
      <w:r>
        <w:t xml:space="preserve">Karachi</w:t>
      </w:r>
    </w:p>
    <w:bookmarkStart w:id="25" w:name="X06dc12262bcc33b08128023d273a6dff47b5d08"/>
    <w:p>
      <w:pPr>
        <w:pStyle w:val="Heading1"/>
      </w:pPr>
      <w:r>
        <w:t xml:space="preserve">Cover Letter for Marine Engineer Position in Pakistan Karachi</w:t>
      </w:r>
    </w:p>
    <w:p>
      <w:pPr>
        <w:pStyle w:val="FirstParagraph"/>
      </w:pPr>
      <w:r>
        <w:rPr>
          <w:bCs/>
          <w:b/>
        </w:rPr>
        <w:t xml:space="preserve">Dear [Hiring Manager's Name],</w:t>
      </w:r>
    </w:p>
    <w:p>
      <w:pPr>
        <w:pStyle w:val="BodyText"/>
      </w:pPr>
      <w:r>
        <w:t xml:space="preserve">I am writing to express my enthusiastic interest in the Marine Engineer position at your esteemed organization, located in the vibrant maritime hub of Pakistan Karachi. With a strong academic foundation, hands-on experience in marine engineering, and a deep understanding of the unique challenges and opportunities within Pakistan’s coastal infrastructure, I am confident that my skills align perfectly with your requirements. This cover letter outlines my qualifications and passion for contributing to the growth of maritime operations in Karachi.</w:t>
      </w:r>
    </w:p>
    <w:bookmarkStart w:id="20" w:name="X17c05388fce5815aa3d7b60700b3804759c5fb1"/>
    <w:p>
      <w:pPr>
        <w:pStyle w:val="Heading2"/>
      </w:pPr>
      <w:r>
        <w:t xml:space="preserve">Why Marine Engineer? A Passion for Maritime Innovation</w:t>
      </w:r>
    </w:p>
    <w:p>
      <w:pPr>
        <w:pStyle w:val="FirstParagraph"/>
      </w:pPr>
      <w:r>
        <w:t xml:space="preserve">The role of a Marine Engineer is not just a profession but a calling for those who thrive in dynamic, technically demanding environments. As a dedicated Marine Engineer with over [X years] of experience, I have consistently pursued excellence in designing, maintaining, and optimizing marine systems. My career has been driven by the belief that innovation and precision are essential to ensuring the safety, efficiency, and sustainability of maritime operations.</w:t>
      </w:r>
    </w:p>
    <w:p>
      <w:pPr>
        <w:pStyle w:val="BodyText"/>
      </w:pPr>
      <w:r>
        <w:t xml:space="preserve">In Pakistan Karachi, where the port serves as a critical gateway for trade between South Asia and the Middle East, the demand for skilled Marine Engineers is ever-growing. The city’s strategic location and bustling maritime activities make it an ideal setting for professionals who can contribute to cutting-edge projects in shipbuilding, vessel maintenance, and offshore energy solutions. My expertise in areas such as propulsion systems, power generation, and environmental compliance positions me to play a vital role in advancing the region’s maritime capabilities.</w:t>
      </w:r>
    </w:p>
    <w:bookmarkEnd w:id="20"/>
    <w:bookmarkStart w:id="21" w:name="X06a976bb8938de0fe373e76e1280321a4b346cd"/>
    <w:p>
      <w:pPr>
        <w:pStyle w:val="Heading2"/>
      </w:pPr>
      <w:r>
        <w:t xml:space="preserve">Professional Experience: Building a Legacy of Excellence</w:t>
      </w:r>
    </w:p>
    <w:p>
      <w:pPr>
        <w:pStyle w:val="FirstParagraph"/>
      </w:pPr>
      <w:r>
        <w:t xml:space="preserve">Over the course of my career, I have worked with leading marine engineering firms and shipping companies across the globe, including [List notable employers or projects if applicable]. These experiences have equipped me with a comprehensive understanding of both onshore and offshore operations, as well as the technical rigor required to meet international standards. My work has included:</w:t>
      </w:r>
    </w:p>
    <w:p>
      <w:pPr>
        <w:numPr>
          <w:ilvl w:val="0"/>
          <w:numId w:val="1001"/>
        </w:numPr>
        <w:pStyle w:val="Compact"/>
      </w:pPr>
      <w:r>
        <w:t xml:space="preserve">Designing and implementing advanced propulsion systems for commercial vessels</w:t>
      </w:r>
    </w:p>
    <w:p>
      <w:pPr>
        <w:numPr>
          <w:ilvl w:val="0"/>
          <w:numId w:val="1001"/>
        </w:numPr>
        <w:pStyle w:val="Compact"/>
      </w:pPr>
      <w:r>
        <w:t xml:space="preserve">Conducting regular maintenance and troubleshooting of marine machinery in high-pressure environments</w:t>
      </w:r>
    </w:p>
    <w:p>
      <w:pPr>
        <w:numPr>
          <w:ilvl w:val="0"/>
          <w:numId w:val="1001"/>
        </w:numPr>
        <w:pStyle w:val="Compact"/>
      </w:pPr>
      <w:r>
        <w:t xml:space="preserve">Collaborating with cross-functional teams to ensure compliance with safety regulations and environmental protocols</w:t>
      </w:r>
    </w:p>
    <w:p>
      <w:pPr>
        <w:numPr>
          <w:ilvl w:val="0"/>
          <w:numId w:val="1001"/>
        </w:numPr>
        <w:pStyle w:val="Compact"/>
      </w:pPr>
      <w:r>
        <w:t xml:space="preserve">Optimizing fuel efficiency and reducing operational costs through innovative engineering solutions</w:t>
      </w:r>
    </w:p>
    <w:p>
      <w:pPr>
        <w:pStyle w:val="FirstParagraph"/>
      </w:pPr>
      <w:r>
        <w:t xml:space="preserve">In Pakistan Karachi, the maritime industry faces unique challenges, such as dealing with tropical climates, saltwater corrosion, and the need for rapid response to emergencies. My ability to adapt to these conditions is a testament to my resilience and problem-solving skills. For instance, during my tenure at [Previous Company], I led a team that successfully upgraded engine systems on a fleet of cargo ships operating in the Arabian Sea, significantly improving their performance and reducing downtime.</w:t>
      </w:r>
    </w:p>
    <w:bookmarkEnd w:id="21"/>
    <w:bookmarkStart w:id="22" w:name="X2aa4ebe5ae0e49ee2660e90c0e0a0470cb9683b"/>
    <w:p>
      <w:pPr>
        <w:pStyle w:val="Heading2"/>
      </w:pPr>
      <w:r>
        <w:t xml:space="preserve">Education and Certifications: A Foundation of Knowledge</w:t>
      </w:r>
    </w:p>
    <w:p>
      <w:pPr>
        <w:pStyle w:val="FirstParagraph"/>
      </w:pPr>
      <w:r>
        <w:t xml:space="preserve">I hold a [Degree, e.g., Bachelor’s/Master’s] in Marine Engineering from [University Name], where I graduated with honors. My academic training provided me with a solid understanding of thermodynamics, fluid mechanics, and marine systems design. Additionally, I have earned certifications such as [List relevant certifications like STCW 2010, IMO standards, or specialized training in propulsion systems], which further strengthen my credibility as a Marine Engineer.</w:t>
      </w:r>
    </w:p>
    <w:p>
      <w:pPr>
        <w:pStyle w:val="BodyText"/>
      </w:pPr>
      <w:r>
        <w:t xml:space="preserve">In Pakistan Karachi, the importance of adhering to local and international maritime regulations cannot be overstated. My familiarity with the country’s regulatory framework, including guidelines from the Pakistan Maritime Academy and the International Maritime Organization (IMO), ensures that I can contribute effectively to your organization’s compliance efforts. I also stay updated on emerging trends in sustainable marine technology, such as hybrid propulsion systems and green shipbuilding practices, which are increasingly relevant to Karachi’s evolving maritime sector.</w:t>
      </w:r>
    </w:p>
    <w:bookmarkEnd w:id="22"/>
    <w:bookmarkStart w:id="23" w:name="Xf0b2406b106313279abc53cf8a343b6116a8176"/>
    <w:p>
      <w:pPr>
        <w:pStyle w:val="Heading2"/>
      </w:pPr>
      <w:r>
        <w:t xml:space="preserve">Why Pakistan Karachi? A Strategic Fit for My Expertise</w:t>
      </w:r>
    </w:p>
    <w:p>
      <w:pPr>
        <w:pStyle w:val="FirstParagraph"/>
      </w:pPr>
      <w:r>
        <w:t xml:space="preserve">Pakistan Karachi is not just a city—it is a cornerstone of the nation’s economic and industrial landscape. As the largest port in South Asia, it handles millions of tons of cargo annually, making it a critical node in global trade. The demand for skilled Marine Engineers here is driven by the need to maintain and modernize aging infrastructure, support new shipbuilding initiatives, and address environmental concerns related to maritime activities.</w:t>
      </w:r>
    </w:p>
    <w:p>
      <w:pPr>
        <w:pStyle w:val="BodyText"/>
      </w:pPr>
      <w:r>
        <w:t xml:space="preserve">My decision to seek opportunities in Karachi stems from a desire to contribute to the city’s growth while leveraging my technical expertise. I am particularly interested in projects that align with Pakistan’s vision for expanding its maritime capabilities, such as the development of the Gwadar Port and other coastal infrastructure initiatives. My ability to work in multicultural teams and communicate effectively with stakeholders across different sectors makes me a valuable asset to your organization.</w:t>
      </w:r>
    </w:p>
    <w:bookmarkEnd w:id="23"/>
    <w:bookmarkStart w:id="24" w:name="conclusion-a-commitment-to-excellence"/>
    <w:p>
      <w:pPr>
        <w:pStyle w:val="Heading2"/>
      </w:pPr>
      <w:r>
        <w:t xml:space="preserve">Conclusion: A Commitment to Excellence</w:t>
      </w:r>
    </w:p>
    <w:p>
      <w:pPr>
        <w:pStyle w:val="FirstParagraph"/>
      </w:pPr>
      <w:r>
        <w:t xml:space="preserve">In conclusion, I am eager to bring my experience, skills, and passion for marine engineering to your team in Pakistan Karachi. I am confident that my background in [specific areas] and my dedication to delivering high-quality results will enable me to make a meaningful contribution. I would welcome the opportunity to discuss how my qualifications align with your organization’s goals.</w:t>
      </w:r>
    </w:p>
    <w:p>
      <w:pPr>
        <w:pStyle w:val="BodyText"/>
      </w:pPr>
      <w:r>
        <w:t xml:space="preserve">Thank you for considering my application. I look forward to the possibility of contributing to the continued success of your company in this vital industry.</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rine Engineer, Pakistan Karachi</dc:title>
  <dc:creator/>
  <dc:language>en</dc:language>
  <cp:keywords/>
  <dcterms:created xsi:type="dcterms:W3CDTF">2025-12-11T17:03:28Z</dcterms:created>
  <dcterms:modified xsi:type="dcterms:W3CDTF">2025-12-11T17:03:28Z</dcterms:modified>
</cp:coreProperties>
</file>

<file path=docProps/custom.xml><?xml version="1.0" encoding="utf-8"?>
<Properties xmlns="http://schemas.openxmlformats.org/officeDocument/2006/custom-properties" xmlns:vt="http://schemas.openxmlformats.org/officeDocument/2006/docPropsVTypes"/>
</file>